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3D97D7AA" w14:textId="08A88175" w:rsidR="0043200B" w:rsidRDefault="005F18DC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SPLIT-CORE </w:t>
      </w:r>
      <w:r w:rsidR="00811633"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AC CURRENT </w:t>
      </w:r>
      <w:r w:rsidR="008A2843">
        <w:rPr>
          <w:rFonts w:ascii="Calibri" w:eastAsia="Calibri" w:hAnsi="Calibri" w:cs="Calibri"/>
          <w:color w:val="017564"/>
          <w:w w:val="105"/>
          <w:sz w:val="28"/>
          <w:lang w:val="en-US"/>
        </w:rPr>
        <w:t>SENSOR</w:t>
      </w:r>
    </w:p>
    <w:p w14:paraId="6A714E0C" w14:textId="7200E3F4" w:rsidR="00391455" w:rsidRPr="000230EC" w:rsidRDefault="005F18DC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SC</w:t>
      </w:r>
      <w:r w:rsidR="00376170">
        <w:rPr>
          <w:rFonts w:ascii="Calibri" w:eastAsia="Calibri" w:hAnsi="Calibri" w:cs="Calibri"/>
          <w:color w:val="7E7E7E"/>
          <w:lang w:val="en-US"/>
        </w:rPr>
        <w:t>-</w:t>
      </w:r>
      <w:r w:rsidR="007F1875">
        <w:rPr>
          <w:rFonts w:ascii="Calibri" w:eastAsia="Calibri" w:hAnsi="Calibri" w:cs="Calibri"/>
          <w:color w:val="7E7E7E"/>
          <w:lang w:val="en-US"/>
        </w:rPr>
        <w:t>675</w:t>
      </w:r>
      <w:r w:rsidR="00811633"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4A216620" w14:textId="151B866A" w:rsidR="0043200B" w:rsidRDefault="00AC11E0" w:rsidP="0043200B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The </w:t>
      </w:r>
      <w:r w:rsidR="005F18DC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C-</w:t>
      </w:r>
      <w:r w:rsidR="007F187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675</w:t>
      </w:r>
      <w:r w:rsidR="0037617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eri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="0043200B" w:rsidRP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corporat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:</w:t>
      </w:r>
    </w:p>
    <w:p w14:paraId="244686F5" w14:textId="5329FA51" w:rsidR="00AC11E0" w:rsidRPr="00AC11E0" w:rsidRDefault="00AC11E0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</w:t>
      </w:r>
      <w:r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lf-powered and no insertion loss</w:t>
      </w:r>
    </w:p>
    <w:p w14:paraId="28690890" w14:textId="32473EFA" w:rsidR="008A2843" w:rsidRDefault="00C368F6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4-20 mA</w:t>
      </w:r>
      <w:r w:rsidR="008A2843"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="008A2843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utput</w:t>
      </w:r>
    </w:p>
    <w:p w14:paraId="37C27162" w14:textId="6AB1D397" w:rsidR="008A2843" w:rsidRDefault="007F1875" w:rsidP="004E3C65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rue RMS measurement</w:t>
      </w:r>
    </w:p>
    <w:p w14:paraId="1DA81266" w14:textId="620A1487" w:rsidR="00AC11E0" w:rsidRPr="00AC11E0" w:rsidRDefault="00EA2FE5" w:rsidP="004E3C65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</w:t>
      </w:r>
      <w:r w:rsidR="00AC11E0"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lid-state reliability</w:t>
      </w:r>
    </w:p>
    <w:p w14:paraId="2D6719E7" w14:textId="7626757B" w:rsidR="00AC11E0" w:rsidRPr="00AC11E0" w:rsidRDefault="00EA2FE5" w:rsidP="004E3C65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</w:t>
      </w:r>
      <w:r w:rsidR="00AC11E0"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nput /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</w:t>
      </w:r>
      <w:r w:rsidR="00AC11E0"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utput isolation via current transformer</w:t>
      </w:r>
    </w:p>
    <w:p w14:paraId="0F5E9CF7" w14:textId="088B461A" w:rsidR="00AE3CA4" w:rsidRPr="004E3C65" w:rsidRDefault="00391455" w:rsidP="004E3C65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36CCB6C" w14:textId="34C927BF" w:rsidR="002C0077" w:rsidRDefault="00AC11E0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</w:t>
      </w:r>
      <w:r w:rsidR="004E3C65">
        <w:rPr>
          <w:color w:val="7F7F7F" w:themeColor="text1" w:themeTint="80"/>
        </w:rPr>
        <w:t>ompact form factor</w:t>
      </w:r>
    </w:p>
    <w:p w14:paraId="48C33195" w14:textId="3E9541B6" w:rsidR="00171764" w:rsidRPr="007C59B1" w:rsidRDefault="00EA2FE5" w:rsidP="00157716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7C59B1">
        <w:rPr>
          <w:color w:val="7F7F7F" w:themeColor="text1" w:themeTint="80"/>
        </w:rPr>
        <w:t>s</w:t>
      </w:r>
      <w:r w:rsidR="00AC11E0" w:rsidRPr="007C59B1">
        <w:rPr>
          <w:color w:val="7F7F7F" w:themeColor="text1" w:themeTint="80"/>
        </w:rPr>
        <w:t xml:space="preserve">olid, reliable mounting </w:t>
      </w:r>
    </w:p>
    <w:p w14:paraId="3C913605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7D49E0C2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3E34F4B9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77AC57AE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5D7E6EC7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22D0CA4A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2F4F4E9E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439908DD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531163E4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643FA1E2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3AF49E67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6A28DCD2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3B225842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4326E7B4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2A778BD1" w14:textId="778386D6" w:rsidR="007F1875" w:rsidRDefault="005F18DC" w:rsidP="005F18DC">
      <w:pPr>
        <w:widowControl/>
        <w:tabs>
          <w:tab w:val="left" w:pos="7580"/>
        </w:tabs>
        <w:spacing w:line="259" w:lineRule="auto"/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  <w:color w:val="017464"/>
        </w:rPr>
        <w:tab/>
      </w:r>
      <w:bookmarkStart w:id="0" w:name="_GoBack"/>
      <w:bookmarkEnd w:id="0"/>
    </w:p>
    <w:p w14:paraId="56217DBD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32426066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34AB0851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4062EDF2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2CF1FE72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59AF1F07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560756C1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4D6C32D8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2D3F9981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5ECFDF37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60B09293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5C1B1296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726DA37A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7F805619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700DFF2E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5699CCD6" w14:textId="7973F1BE" w:rsidR="00AC11E0" w:rsidRDefault="00AC11E0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  <w:color w:val="017464"/>
        </w:rPr>
        <w:t xml:space="preserve">SPECIFICATIONS </w:t>
      </w:r>
    </w:p>
    <w:tbl>
      <w:tblPr>
        <w:tblStyle w:val="TableGrid0"/>
        <w:tblpPr w:vertAnchor="text" w:horzAnchor="page" w:tblpX="1011" w:tblpY="129"/>
        <w:tblOverlap w:val="never"/>
        <w:tblW w:w="10201" w:type="dxa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3397"/>
        <w:gridCol w:w="6804"/>
      </w:tblGrid>
      <w:tr w:rsidR="00AC11E0" w:rsidRPr="0043200B" w14:paraId="6F81959A" w14:textId="77777777" w:rsidTr="007D70C4">
        <w:trPr>
          <w:trHeight w:val="340"/>
        </w:trPr>
        <w:tc>
          <w:tcPr>
            <w:tcW w:w="3397" w:type="dxa"/>
            <w:shd w:val="clear" w:color="auto" w:fill="007464"/>
          </w:tcPr>
          <w:p w14:paraId="65541418" w14:textId="77777777" w:rsidR="00AC11E0" w:rsidRPr="0043200B" w:rsidRDefault="00AC11E0" w:rsidP="007D70C4">
            <w:pPr>
              <w:widowControl/>
              <w:spacing w:line="259" w:lineRule="auto"/>
              <w:ind w:left="2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color w:val="FFFFFF" w:themeColor="background1"/>
                <w:sz w:val="28"/>
                <w:szCs w:val="28"/>
                <w:lang w:val="en-CA"/>
              </w:rPr>
              <w:t>SPECIFICATIONS</w:t>
            </w:r>
          </w:p>
        </w:tc>
        <w:tc>
          <w:tcPr>
            <w:tcW w:w="6804" w:type="dxa"/>
            <w:shd w:val="clear" w:color="auto" w:fill="007464"/>
          </w:tcPr>
          <w:p w14:paraId="6593BB34" w14:textId="77777777" w:rsidR="00AC11E0" w:rsidRPr="0043200B" w:rsidRDefault="00AC11E0" w:rsidP="007D70C4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</w:tr>
      <w:tr w:rsidR="00A018B0" w:rsidRPr="0043200B" w14:paraId="18B6EB32" w14:textId="77777777" w:rsidTr="007D70C4">
        <w:trPr>
          <w:trHeight w:val="266"/>
        </w:trPr>
        <w:tc>
          <w:tcPr>
            <w:tcW w:w="3397" w:type="dxa"/>
          </w:tcPr>
          <w:p w14:paraId="59551B5F" w14:textId="68B49720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MEASUREMENT RANGE </w:t>
            </w:r>
          </w:p>
        </w:tc>
        <w:tc>
          <w:tcPr>
            <w:tcW w:w="6804" w:type="dxa"/>
          </w:tcPr>
          <w:p w14:paraId="41C788B6" w14:textId="4EF0EA83" w:rsidR="007F1875" w:rsidRPr="00586A50" w:rsidRDefault="005F18DC" w:rsidP="007F1875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SC</w:t>
            </w:r>
            <w:r w:rsidR="007F1875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</w:t>
            </w:r>
            <w:r w:rsidR="007F1875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675</w:t>
            </w:r>
            <w:r w:rsidR="007F1875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</w:t>
            </w:r>
            <w:r w:rsidR="007F1875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2</w:t>
            </w:r>
            <w:r w:rsidR="007F1875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: </w:t>
            </w:r>
            <w:r w:rsidR="007F1875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0-</w:t>
            </w:r>
            <w:r w:rsidR="007F1875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2</w:t>
            </w:r>
            <w:r w:rsidR="007F1875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Amps</w:t>
            </w:r>
          </w:p>
          <w:p w14:paraId="1ED49658" w14:textId="0B687D08" w:rsidR="007F1875" w:rsidRPr="00586A50" w:rsidRDefault="005F18DC" w:rsidP="007F1875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SC</w:t>
            </w:r>
            <w:r w:rsidR="007F1875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6</w:t>
            </w:r>
            <w:r w:rsidR="007F1875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75</w:t>
            </w:r>
            <w:r w:rsidR="007F1875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</w:t>
            </w:r>
            <w:r w:rsidR="007F1875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5</w:t>
            </w:r>
            <w:r w:rsidR="007F1875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: </w:t>
            </w:r>
            <w:r w:rsidR="007F1875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0-</w:t>
            </w:r>
            <w:proofErr w:type="gramStart"/>
            <w:r w:rsidR="007F1875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5 </w:t>
            </w:r>
            <w:r w:rsidR="007F1875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Amps</w:t>
            </w:r>
            <w:proofErr w:type="gramEnd"/>
          </w:p>
          <w:p w14:paraId="51200AB3" w14:textId="0AFC8FB2" w:rsidR="00A018B0" w:rsidRPr="00586A50" w:rsidRDefault="005F18DC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SC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6</w:t>
            </w:r>
            <w:r w:rsidR="007F1875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75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-R1: 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0-10/20/50 Amps</w:t>
            </w:r>
          </w:p>
          <w:p w14:paraId="31F15ECF" w14:textId="61E89A25" w:rsidR="00A018B0" w:rsidRPr="00586A50" w:rsidRDefault="005F18DC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SC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6</w:t>
            </w:r>
            <w:r w:rsidR="007F1875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75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</w:t>
            </w:r>
            <w:r w:rsidR="00FF3ECC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R2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: </w:t>
            </w:r>
            <w:r w:rsidR="00FF3ECC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0-</w:t>
            </w:r>
            <w:r w:rsidR="00FF3ECC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5</w:t>
            </w:r>
            <w:r w:rsidR="00FF3ECC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0/</w:t>
            </w:r>
            <w:r w:rsidR="00FF3ECC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00</w:t>
            </w:r>
            <w:r w:rsidR="00FF3ECC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/</w:t>
            </w:r>
            <w:r w:rsidR="00FF3ECC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</w:t>
            </w:r>
            <w:r w:rsidR="00FF3ECC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50 Amps</w:t>
            </w:r>
          </w:p>
          <w:p w14:paraId="3107F10A" w14:textId="2E8D38E5" w:rsidR="00A018B0" w:rsidRPr="00586A50" w:rsidRDefault="005F18DC" w:rsidP="00A018B0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SC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6</w:t>
            </w:r>
            <w:r w:rsidR="007F1875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75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</w:t>
            </w:r>
            <w:r w:rsidR="00173119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200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: 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0</w:t>
            </w:r>
            <w:r w:rsidR="00173119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-200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Amps</w:t>
            </w:r>
          </w:p>
        </w:tc>
      </w:tr>
      <w:tr w:rsidR="00A018B0" w:rsidRPr="0043200B" w14:paraId="275100BD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3C69997B" w14:textId="1F0E9173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MAXIMUM INPUT CURRENT</w:t>
            </w:r>
          </w:p>
        </w:tc>
        <w:tc>
          <w:tcPr>
            <w:tcW w:w="6804" w:type="dxa"/>
            <w:shd w:val="clear" w:color="auto" w:fill="E7E6E6" w:themeFill="background2"/>
          </w:tcPr>
          <w:p w14:paraId="78AC1014" w14:textId="384C5FAC" w:rsidR="007F1875" w:rsidRPr="00586A50" w:rsidRDefault="005F18DC" w:rsidP="007F1875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SC</w:t>
            </w:r>
            <w:r w:rsidR="007F1875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</w:t>
            </w:r>
            <w:r w:rsidR="007F1875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675</w:t>
            </w:r>
            <w:r w:rsidR="007F1875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</w:t>
            </w:r>
            <w:r w:rsidR="007F1875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2</w:t>
            </w:r>
            <w:r w:rsidR="007F1875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: </w:t>
            </w:r>
            <w:r w:rsidR="007F1875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0</w:t>
            </w:r>
            <w:r w:rsidR="007F1875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</w:t>
            </w:r>
            <w:r w:rsidR="007F1875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Amps continuous</w:t>
            </w:r>
          </w:p>
          <w:p w14:paraId="7BF1BAC9" w14:textId="5FBE34B7" w:rsidR="007F1875" w:rsidRPr="00586A50" w:rsidRDefault="005F18DC" w:rsidP="007F1875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SC</w:t>
            </w:r>
            <w:r w:rsidR="007F1875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6</w:t>
            </w:r>
            <w:r w:rsidR="007F1875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75</w:t>
            </w:r>
            <w:r w:rsidR="007F1875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</w:t>
            </w:r>
            <w:r w:rsidR="007F1875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5</w:t>
            </w:r>
            <w:r w:rsidR="007F1875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: </w:t>
            </w:r>
            <w:r w:rsidR="007F1875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</w:t>
            </w:r>
            <w:r w:rsidR="007F1875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5</w:t>
            </w:r>
            <w:r w:rsidR="007F1875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Amps continuous</w:t>
            </w:r>
          </w:p>
          <w:p w14:paraId="631A5AAE" w14:textId="09D6C34B" w:rsidR="00A018B0" w:rsidRPr="00586A50" w:rsidRDefault="005F18DC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SC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6</w:t>
            </w:r>
            <w:r w:rsidR="007F1875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75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-R1: </w:t>
            </w:r>
            <w:r w:rsidR="007F1875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3X range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continuous</w:t>
            </w:r>
          </w:p>
          <w:p w14:paraId="2AFE344D" w14:textId="6CFAA0C2" w:rsidR="00A018B0" w:rsidRPr="00586A50" w:rsidRDefault="005F18DC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SC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6</w:t>
            </w:r>
            <w:r w:rsidR="007F1875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75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-R2: </w:t>
            </w:r>
            <w:r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2</w:t>
            </w:r>
            <w:r w:rsidR="007F1875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X range</w:t>
            </w:r>
            <w:r w:rsidR="007F1875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continuous</w:t>
            </w:r>
          </w:p>
          <w:p w14:paraId="3A31E5FD" w14:textId="7F7DBA5A" w:rsidR="00A018B0" w:rsidRPr="00586A50" w:rsidRDefault="005F18DC" w:rsidP="00A018B0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SC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6</w:t>
            </w:r>
            <w:r w:rsidR="007F1875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75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-200: </w:t>
            </w:r>
            <w:r w:rsidR="00FF3ECC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250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Amps continuous</w:t>
            </w:r>
          </w:p>
        </w:tc>
      </w:tr>
      <w:tr w:rsidR="00A018B0" w:rsidRPr="0043200B" w14:paraId="23EA23CB" w14:textId="77777777" w:rsidTr="007D70C4">
        <w:trPr>
          <w:trHeight w:val="265"/>
        </w:trPr>
        <w:tc>
          <w:tcPr>
            <w:tcW w:w="3397" w:type="dxa"/>
          </w:tcPr>
          <w:p w14:paraId="699626BA" w14:textId="526BB175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ACCURACY</w:t>
            </w:r>
          </w:p>
        </w:tc>
        <w:tc>
          <w:tcPr>
            <w:tcW w:w="6804" w:type="dxa"/>
          </w:tcPr>
          <w:p w14:paraId="4058A621" w14:textId="5954F677" w:rsidR="00A018B0" w:rsidRPr="00586A50" w:rsidRDefault="005F18DC" w:rsidP="00316B26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SC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6</w:t>
            </w:r>
            <w:r w:rsidR="007F1875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75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R1</w:t>
            </w:r>
            <w:r w:rsidR="00FF3ECC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/R2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: 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±2% </w:t>
            </w:r>
            <w:proofErr w:type="gramStart"/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FSO</w:t>
            </w:r>
            <w:r w:rsidR="00316B26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, 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</w:t>
            </w:r>
            <w:r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SC</w:t>
            </w:r>
            <w:proofErr w:type="gramEnd"/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6</w:t>
            </w:r>
            <w:r w:rsidR="007F1875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75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</w:t>
            </w:r>
            <w:r w:rsidR="007F1875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2/5/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200: 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±1% FSO (5-100% of range)</w:t>
            </w:r>
          </w:p>
        </w:tc>
      </w:tr>
      <w:tr w:rsidR="00A018B0" w:rsidRPr="0043200B" w14:paraId="5E4F07B5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86BFA7C" w14:textId="4634D967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SIGNAL </w:t>
            </w:r>
          </w:p>
        </w:tc>
        <w:tc>
          <w:tcPr>
            <w:tcW w:w="6804" w:type="dxa"/>
            <w:shd w:val="clear" w:color="auto" w:fill="E7E6E6" w:themeFill="background2"/>
          </w:tcPr>
          <w:p w14:paraId="11755BCA" w14:textId="14CC48D8" w:rsidR="00A018B0" w:rsidRPr="00586A50" w:rsidRDefault="007F1875" w:rsidP="00A018B0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4-20 mA</w:t>
            </w:r>
          </w:p>
        </w:tc>
      </w:tr>
      <w:tr w:rsidR="00A018B0" w:rsidRPr="0043200B" w14:paraId="2F97A27E" w14:textId="77777777" w:rsidTr="007D70C4">
        <w:trPr>
          <w:trHeight w:val="265"/>
        </w:trPr>
        <w:tc>
          <w:tcPr>
            <w:tcW w:w="3397" w:type="dxa"/>
          </w:tcPr>
          <w:p w14:paraId="18E794DB" w14:textId="748530E9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SENSOR POWER </w:t>
            </w:r>
          </w:p>
        </w:tc>
        <w:tc>
          <w:tcPr>
            <w:tcW w:w="6804" w:type="dxa"/>
          </w:tcPr>
          <w:p w14:paraId="074650D5" w14:textId="4D710FC7" w:rsidR="00A018B0" w:rsidRPr="00586A50" w:rsidRDefault="00FF3ECC" w:rsidP="00A018B0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5 to 30 Vdc (loop-powered)</w:t>
            </w:r>
          </w:p>
        </w:tc>
      </w:tr>
      <w:tr w:rsidR="00A018B0" w:rsidRPr="0043200B" w14:paraId="07100C6D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7418E91" w14:textId="34B25B73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INSULATION CLASS </w:t>
            </w:r>
          </w:p>
        </w:tc>
        <w:tc>
          <w:tcPr>
            <w:tcW w:w="6804" w:type="dxa"/>
            <w:shd w:val="clear" w:color="auto" w:fill="E7E6E6" w:themeFill="background2"/>
          </w:tcPr>
          <w:p w14:paraId="590745DD" w14:textId="2C8B82FB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600 Vac, insulated conductors</w:t>
            </w:r>
          </w:p>
        </w:tc>
      </w:tr>
      <w:tr w:rsidR="00A018B0" w:rsidRPr="0043200B" w14:paraId="171C3226" w14:textId="77777777" w:rsidTr="007D70C4">
        <w:trPr>
          <w:trHeight w:val="265"/>
        </w:trPr>
        <w:tc>
          <w:tcPr>
            <w:tcW w:w="3397" w:type="dxa"/>
          </w:tcPr>
          <w:p w14:paraId="0DB95C9C" w14:textId="396B078B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FREQUENCY </w:t>
            </w:r>
          </w:p>
        </w:tc>
        <w:tc>
          <w:tcPr>
            <w:tcW w:w="6804" w:type="dxa"/>
          </w:tcPr>
          <w:p w14:paraId="1B228A31" w14:textId="7F2CA1F5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50/60 Hz</w:t>
            </w:r>
          </w:p>
        </w:tc>
      </w:tr>
      <w:tr w:rsidR="00A018B0" w:rsidRPr="0043200B" w14:paraId="48FEF32B" w14:textId="77777777" w:rsidTr="007D70C4">
        <w:trPr>
          <w:trHeight w:val="253"/>
        </w:trPr>
        <w:tc>
          <w:tcPr>
            <w:tcW w:w="3397" w:type="dxa"/>
            <w:shd w:val="clear" w:color="auto" w:fill="E7E6E6" w:themeFill="background2"/>
          </w:tcPr>
          <w:p w14:paraId="2FBCA60F" w14:textId="5A0D453F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RESPONSE TIME </w:t>
            </w:r>
          </w:p>
        </w:tc>
        <w:tc>
          <w:tcPr>
            <w:tcW w:w="6804" w:type="dxa"/>
            <w:shd w:val="clear" w:color="auto" w:fill="E7E6E6" w:themeFill="background2"/>
          </w:tcPr>
          <w:p w14:paraId="733B6783" w14:textId="0A1E3985" w:rsidR="00A018B0" w:rsidRPr="00586A50" w:rsidRDefault="007F1875" w:rsidP="00A018B0">
            <w:pPr>
              <w:widowControl/>
              <w:spacing w:line="259" w:lineRule="auto"/>
              <w:ind w:right="2927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5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00 mS typical, 0-90%</w:t>
            </w:r>
          </w:p>
        </w:tc>
      </w:tr>
      <w:tr w:rsidR="00A018B0" w:rsidRPr="0043200B" w14:paraId="1ACB581D" w14:textId="77777777" w:rsidTr="007D70C4">
        <w:trPr>
          <w:trHeight w:val="265"/>
        </w:trPr>
        <w:tc>
          <w:tcPr>
            <w:tcW w:w="3397" w:type="dxa"/>
          </w:tcPr>
          <w:p w14:paraId="77C385B8" w14:textId="4A26755A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OUTPUT LOAD </w:t>
            </w:r>
          </w:p>
        </w:tc>
        <w:tc>
          <w:tcPr>
            <w:tcW w:w="6804" w:type="dxa"/>
          </w:tcPr>
          <w:p w14:paraId="22EDE087" w14:textId="2AF7C546" w:rsidR="00A018B0" w:rsidRPr="00586A50" w:rsidRDefault="00FF3ECC" w:rsidP="00173119">
            <w:pPr>
              <w:widowControl/>
              <w:tabs>
                <w:tab w:val="left" w:pos="3808"/>
              </w:tabs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250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Ω typical</w:t>
            </w:r>
            <w:r w:rsidR="00173119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ab/>
            </w:r>
          </w:p>
        </w:tc>
      </w:tr>
      <w:tr w:rsidR="00A018B0" w:rsidRPr="0043200B" w14:paraId="4B44C627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06000570" w14:textId="1192146A" w:rsidR="00A018B0" w:rsidRPr="00586A50" w:rsidRDefault="00FF3ECC" w:rsidP="00A018B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MAXIMUM LOAD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 </w:t>
            </w:r>
          </w:p>
        </w:tc>
        <w:tc>
          <w:tcPr>
            <w:tcW w:w="6804" w:type="dxa"/>
            <w:shd w:val="clear" w:color="auto" w:fill="E7E6E6" w:themeFill="background2"/>
          </w:tcPr>
          <w:p w14:paraId="49DD564E" w14:textId="6FA3C937" w:rsidR="00A018B0" w:rsidRPr="00586A50" w:rsidRDefault="00FF3ECC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&gt;600 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Ω</w:t>
            </w:r>
            <w:r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 @ 24 Vdc</w:t>
            </w:r>
          </w:p>
        </w:tc>
      </w:tr>
      <w:tr w:rsidR="00A018B0" w:rsidRPr="0043200B" w14:paraId="4AF2D701" w14:textId="77777777" w:rsidTr="007D70C4">
        <w:trPr>
          <w:trHeight w:val="265"/>
        </w:trPr>
        <w:tc>
          <w:tcPr>
            <w:tcW w:w="3397" w:type="dxa"/>
          </w:tcPr>
          <w:p w14:paraId="28729B83" w14:textId="43825A85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OPERATING TEMPERATURE </w:t>
            </w:r>
          </w:p>
        </w:tc>
        <w:tc>
          <w:tcPr>
            <w:tcW w:w="6804" w:type="dxa"/>
          </w:tcPr>
          <w:p w14:paraId="4FC4C628" w14:textId="5CCA6F30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-15 to 60°C (5 to 140°F)</w:t>
            </w:r>
          </w:p>
        </w:tc>
      </w:tr>
      <w:tr w:rsidR="00A018B0" w:rsidRPr="0043200B" w14:paraId="485FE078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12F1F79" w14:textId="7AD77B93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OPERATING HUMIDITY </w:t>
            </w:r>
          </w:p>
        </w:tc>
        <w:tc>
          <w:tcPr>
            <w:tcW w:w="6804" w:type="dxa"/>
            <w:shd w:val="clear" w:color="auto" w:fill="E7E6E6" w:themeFill="background2"/>
          </w:tcPr>
          <w:p w14:paraId="67D74430" w14:textId="5D187175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5 to 90 %RH non-condensing</w:t>
            </w:r>
          </w:p>
        </w:tc>
      </w:tr>
      <w:tr w:rsidR="00A018B0" w:rsidRPr="0043200B" w14:paraId="3E0F39D0" w14:textId="77777777" w:rsidTr="007D70C4">
        <w:trPr>
          <w:trHeight w:val="265"/>
        </w:trPr>
        <w:tc>
          <w:tcPr>
            <w:tcW w:w="3397" w:type="dxa"/>
          </w:tcPr>
          <w:p w14:paraId="21333F2D" w14:textId="37ACBFBF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TERMINAL BLOCK </w:t>
            </w:r>
          </w:p>
        </w:tc>
        <w:tc>
          <w:tcPr>
            <w:tcW w:w="6804" w:type="dxa"/>
          </w:tcPr>
          <w:p w14:paraId="460B642F" w14:textId="0DC57A5C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14 to 22 AWG</w:t>
            </w:r>
          </w:p>
        </w:tc>
      </w:tr>
      <w:tr w:rsidR="005F18DC" w:rsidRPr="0043200B" w14:paraId="7961EA9A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929B920" w14:textId="17EF267C" w:rsidR="005F18DC" w:rsidRPr="00586A50" w:rsidRDefault="005F18DC" w:rsidP="005F18DC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DIMENSIONS </w:t>
            </w:r>
          </w:p>
        </w:tc>
        <w:tc>
          <w:tcPr>
            <w:tcW w:w="6804" w:type="dxa"/>
            <w:shd w:val="clear" w:color="auto" w:fill="E7E6E6" w:themeFill="background2"/>
          </w:tcPr>
          <w:p w14:paraId="00AFF54B" w14:textId="17CFECD8" w:rsidR="005F18DC" w:rsidRPr="00586A50" w:rsidRDefault="005F18DC" w:rsidP="005F18DC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BC5FCD">
              <w:rPr>
                <w:rFonts w:asciiTheme="minorHAnsi" w:hAnsiTheme="minorHAnsi" w:cs="Arial"/>
                <w:sz w:val="22"/>
                <w:szCs w:val="22"/>
              </w:rPr>
              <w:t>76mm W x 79mm H x 24.9mm D (3” x 3.1” x 0.98”)</w:t>
            </w:r>
          </w:p>
        </w:tc>
      </w:tr>
      <w:tr w:rsidR="005F18DC" w:rsidRPr="0043200B" w14:paraId="69D644E7" w14:textId="77777777" w:rsidTr="007D70C4">
        <w:trPr>
          <w:trHeight w:val="265"/>
        </w:trPr>
        <w:tc>
          <w:tcPr>
            <w:tcW w:w="3397" w:type="dxa"/>
          </w:tcPr>
          <w:p w14:paraId="3C72042B" w14:textId="4CA40E94" w:rsidR="005F18DC" w:rsidRPr="00586A50" w:rsidRDefault="005F18DC" w:rsidP="005F18DC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SENSOR APERTURE </w:t>
            </w:r>
          </w:p>
        </w:tc>
        <w:tc>
          <w:tcPr>
            <w:tcW w:w="6804" w:type="dxa"/>
          </w:tcPr>
          <w:p w14:paraId="7D16AC20" w14:textId="0623BEE6" w:rsidR="005F18DC" w:rsidRPr="00586A50" w:rsidRDefault="005F18DC" w:rsidP="005F18DC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20.3mm (0.8”)</w:t>
            </w:r>
          </w:p>
        </w:tc>
      </w:tr>
      <w:tr w:rsidR="005F18DC" w:rsidRPr="0043200B" w14:paraId="72960AD5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5C1E46BB" w14:textId="4CD0320F" w:rsidR="005F18DC" w:rsidRPr="00586A50" w:rsidRDefault="005F18DC" w:rsidP="005F18DC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ENCLOSURE MATERIAL </w:t>
            </w:r>
          </w:p>
        </w:tc>
        <w:tc>
          <w:tcPr>
            <w:tcW w:w="6804" w:type="dxa"/>
            <w:shd w:val="clear" w:color="auto" w:fill="E7E6E6" w:themeFill="background2"/>
          </w:tcPr>
          <w:p w14:paraId="108C5498" w14:textId="245F3621" w:rsidR="005F18DC" w:rsidRPr="00586A50" w:rsidRDefault="005F18DC" w:rsidP="005F18DC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ABS/PC, UL94-V0</w:t>
            </w:r>
          </w:p>
        </w:tc>
      </w:tr>
      <w:tr w:rsidR="005F18DC" w:rsidRPr="0043200B" w14:paraId="1D1705EE" w14:textId="77777777" w:rsidTr="007D70C4">
        <w:trPr>
          <w:trHeight w:val="280"/>
        </w:trPr>
        <w:tc>
          <w:tcPr>
            <w:tcW w:w="3397" w:type="dxa"/>
          </w:tcPr>
          <w:p w14:paraId="012A6F64" w14:textId="6A1D51AC" w:rsidR="005F18DC" w:rsidRPr="00586A50" w:rsidRDefault="005F18DC" w:rsidP="005F18DC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AGENCY APPROVALS </w:t>
            </w:r>
          </w:p>
        </w:tc>
        <w:tc>
          <w:tcPr>
            <w:tcW w:w="6804" w:type="dxa"/>
          </w:tcPr>
          <w:p w14:paraId="53FFF2EB" w14:textId="73AC48C8" w:rsidR="005F18DC" w:rsidRPr="00586A50" w:rsidRDefault="005F18DC" w:rsidP="005F18DC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proofErr w:type="spellStart"/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cULus</w:t>
            </w:r>
            <w:proofErr w:type="spellEnd"/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 listed</w:t>
            </w:r>
          </w:p>
        </w:tc>
      </w:tr>
    </w:tbl>
    <w:p w14:paraId="540172B1" w14:textId="77777777" w:rsidR="00AC11E0" w:rsidRDefault="00AC11E0" w:rsidP="00586A50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sectPr w:rsidR="00AC11E0" w:rsidSect="005F06C7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130845" w14:textId="77777777" w:rsidR="00594AC9" w:rsidRDefault="00594AC9" w:rsidP="00546523">
      <w:r>
        <w:separator/>
      </w:r>
    </w:p>
  </w:endnote>
  <w:endnote w:type="continuationSeparator" w:id="0">
    <w:p w14:paraId="69EDE77D" w14:textId="77777777" w:rsidR="00594AC9" w:rsidRDefault="00594AC9" w:rsidP="00546523">
      <w:r>
        <w:continuationSeparator/>
      </w:r>
    </w:p>
  </w:endnote>
  <w:endnote w:type="continuationNotice" w:id="1">
    <w:p w14:paraId="4EEBBE72" w14:textId="77777777" w:rsidR="00594AC9" w:rsidRDefault="00594A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yriadPro-Regular">
    <w:panose1 w:val="020B0503030403020204"/>
    <w:charset w:val="A1"/>
    <w:family w:val="swiss"/>
    <w:notTrueType/>
    <w:pitch w:val="default"/>
    <w:sig w:usb0="00000081" w:usb1="08070000" w:usb2="00000010" w:usb3="00000000" w:csb0="00020008" w:csb1="00000000"/>
  </w:font>
  <w:font w:name="MyriadPro-Bold">
    <w:panose1 w:val="020B0703030403020204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54E1DA60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5F18DC">
                            <w:rPr>
                              <w:color w:val="FFFFFF" w:themeColor="background1"/>
                              <w:sz w:val="16"/>
                            </w:rPr>
                            <w:t>SC675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33D9780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54E1DA60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5F18DC">
                      <w:rPr>
                        <w:color w:val="FFFFFF" w:themeColor="background1"/>
                        <w:sz w:val="16"/>
                      </w:rPr>
                      <w:t>SC675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1A3CA8" w14:textId="77777777" w:rsidR="00594AC9" w:rsidRDefault="00594AC9" w:rsidP="00546523">
      <w:r>
        <w:separator/>
      </w:r>
    </w:p>
  </w:footnote>
  <w:footnote w:type="continuationSeparator" w:id="0">
    <w:p w14:paraId="379C3D1D" w14:textId="77777777" w:rsidR="00594AC9" w:rsidRDefault="00594AC9" w:rsidP="00546523">
      <w:r>
        <w:continuationSeparator/>
      </w:r>
    </w:p>
  </w:footnote>
  <w:footnote w:type="continuationNotice" w:id="1">
    <w:p w14:paraId="03B4C0F7" w14:textId="77777777" w:rsidR="00594AC9" w:rsidRDefault="00594AC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3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5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6"/>
  </w:num>
  <w:num w:numId="3">
    <w:abstractNumId w:val="8"/>
  </w:num>
  <w:num w:numId="4">
    <w:abstractNumId w:val="23"/>
  </w:num>
  <w:num w:numId="5">
    <w:abstractNumId w:val="13"/>
  </w:num>
  <w:num w:numId="6">
    <w:abstractNumId w:val="10"/>
  </w:num>
  <w:num w:numId="7">
    <w:abstractNumId w:val="1"/>
  </w:num>
  <w:num w:numId="8">
    <w:abstractNumId w:val="14"/>
  </w:num>
  <w:num w:numId="9">
    <w:abstractNumId w:val="5"/>
  </w:num>
  <w:num w:numId="10">
    <w:abstractNumId w:val="0"/>
  </w:num>
  <w:num w:numId="11">
    <w:abstractNumId w:val="7"/>
  </w:num>
  <w:num w:numId="12">
    <w:abstractNumId w:val="22"/>
  </w:num>
  <w:num w:numId="13">
    <w:abstractNumId w:val="11"/>
  </w:num>
  <w:num w:numId="14">
    <w:abstractNumId w:val="6"/>
  </w:num>
  <w:num w:numId="15">
    <w:abstractNumId w:val="15"/>
  </w:num>
  <w:num w:numId="16">
    <w:abstractNumId w:val="18"/>
  </w:num>
  <w:num w:numId="17">
    <w:abstractNumId w:val="19"/>
  </w:num>
  <w:num w:numId="18">
    <w:abstractNumId w:val="3"/>
  </w:num>
  <w:num w:numId="19">
    <w:abstractNumId w:val="20"/>
  </w:num>
  <w:num w:numId="20">
    <w:abstractNumId w:val="4"/>
  </w:num>
  <w:num w:numId="21">
    <w:abstractNumId w:val="2"/>
  </w:num>
  <w:num w:numId="22">
    <w:abstractNumId w:val="25"/>
  </w:num>
  <w:num w:numId="23">
    <w:abstractNumId w:val="21"/>
  </w:num>
  <w:num w:numId="24">
    <w:abstractNumId w:val="12"/>
  </w:num>
  <w:num w:numId="25">
    <w:abstractNumId w:val="9"/>
  </w:num>
  <w:num w:numId="2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qwUAhOHHlSwAAAA=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5A99"/>
    <w:rsid w:val="000D61F9"/>
    <w:rsid w:val="000E0EF1"/>
    <w:rsid w:val="000E3B49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73119"/>
    <w:rsid w:val="00183EC7"/>
    <w:rsid w:val="00183F7E"/>
    <w:rsid w:val="00192691"/>
    <w:rsid w:val="001A004E"/>
    <w:rsid w:val="001A090F"/>
    <w:rsid w:val="001B01D5"/>
    <w:rsid w:val="001B6E7C"/>
    <w:rsid w:val="001B7DC5"/>
    <w:rsid w:val="001C4528"/>
    <w:rsid w:val="001C7C3D"/>
    <w:rsid w:val="001D5704"/>
    <w:rsid w:val="001D6B6E"/>
    <w:rsid w:val="001E054E"/>
    <w:rsid w:val="001F0400"/>
    <w:rsid w:val="001F1389"/>
    <w:rsid w:val="001F2C17"/>
    <w:rsid w:val="001F5747"/>
    <w:rsid w:val="00200743"/>
    <w:rsid w:val="002048B7"/>
    <w:rsid w:val="002067CF"/>
    <w:rsid w:val="00217B25"/>
    <w:rsid w:val="00220A6C"/>
    <w:rsid w:val="00221EAF"/>
    <w:rsid w:val="00222AB5"/>
    <w:rsid w:val="00225858"/>
    <w:rsid w:val="00231F76"/>
    <w:rsid w:val="002324E5"/>
    <w:rsid w:val="00261B50"/>
    <w:rsid w:val="00293EE6"/>
    <w:rsid w:val="00294440"/>
    <w:rsid w:val="002A21AD"/>
    <w:rsid w:val="002A5CF2"/>
    <w:rsid w:val="002B5A27"/>
    <w:rsid w:val="002C0077"/>
    <w:rsid w:val="002C0638"/>
    <w:rsid w:val="002C55E6"/>
    <w:rsid w:val="002D45BD"/>
    <w:rsid w:val="002D560D"/>
    <w:rsid w:val="00302BC9"/>
    <w:rsid w:val="00306AE7"/>
    <w:rsid w:val="00313DD0"/>
    <w:rsid w:val="00316B26"/>
    <w:rsid w:val="00324424"/>
    <w:rsid w:val="00334658"/>
    <w:rsid w:val="0033736F"/>
    <w:rsid w:val="003469AA"/>
    <w:rsid w:val="00374530"/>
    <w:rsid w:val="00376170"/>
    <w:rsid w:val="00391455"/>
    <w:rsid w:val="00393331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EC7"/>
    <w:rsid w:val="0044015F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7ACA"/>
    <w:rsid w:val="004F24F5"/>
    <w:rsid w:val="004F322D"/>
    <w:rsid w:val="005017AD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86A50"/>
    <w:rsid w:val="00593B9D"/>
    <w:rsid w:val="00594AC9"/>
    <w:rsid w:val="005A19BE"/>
    <w:rsid w:val="005B0327"/>
    <w:rsid w:val="005B104B"/>
    <w:rsid w:val="005C461C"/>
    <w:rsid w:val="005C5757"/>
    <w:rsid w:val="005C7DAF"/>
    <w:rsid w:val="005D0FEB"/>
    <w:rsid w:val="005D268D"/>
    <w:rsid w:val="005F06C7"/>
    <w:rsid w:val="005F18DC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A4CA1"/>
    <w:rsid w:val="007A5D6E"/>
    <w:rsid w:val="007B1641"/>
    <w:rsid w:val="007B1B1D"/>
    <w:rsid w:val="007B2DE4"/>
    <w:rsid w:val="007B30BE"/>
    <w:rsid w:val="007C59B1"/>
    <w:rsid w:val="007D00F1"/>
    <w:rsid w:val="007D2A57"/>
    <w:rsid w:val="007D5243"/>
    <w:rsid w:val="007D5AA8"/>
    <w:rsid w:val="007D5EF1"/>
    <w:rsid w:val="007F1875"/>
    <w:rsid w:val="007F6BC5"/>
    <w:rsid w:val="00800726"/>
    <w:rsid w:val="00805D83"/>
    <w:rsid w:val="00805E8D"/>
    <w:rsid w:val="00811633"/>
    <w:rsid w:val="00816589"/>
    <w:rsid w:val="00816D0C"/>
    <w:rsid w:val="00837E5F"/>
    <w:rsid w:val="00846E68"/>
    <w:rsid w:val="00863865"/>
    <w:rsid w:val="00870AD8"/>
    <w:rsid w:val="00880895"/>
    <w:rsid w:val="00887B1F"/>
    <w:rsid w:val="0089196C"/>
    <w:rsid w:val="00895D76"/>
    <w:rsid w:val="008A0779"/>
    <w:rsid w:val="008A2843"/>
    <w:rsid w:val="008A7663"/>
    <w:rsid w:val="008C16C3"/>
    <w:rsid w:val="008C21DD"/>
    <w:rsid w:val="008C7044"/>
    <w:rsid w:val="008D1211"/>
    <w:rsid w:val="008E011A"/>
    <w:rsid w:val="008E3841"/>
    <w:rsid w:val="008F3219"/>
    <w:rsid w:val="00910537"/>
    <w:rsid w:val="00932BB5"/>
    <w:rsid w:val="00936C66"/>
    <w:rsid w:val="009419DF"/>
    <w:rsid w:val="00942A3D"/>
    <w:rsid w:val="00973741"/>
    <w:rsid w:val="00975377"/>
    <w:rsid w:val="00986A9F"/>
    <w:rsid w:val="009A0205"/>
    <w:rsid w:val="009A2E7D"/>
    <w:rsid w:val="009A47FA"/>
    <w:rsid w:val="009A5FB0"/>
    <w:rsid w:val="009B0D51"/>
    <w:rsid w:val="009C230E"/>
    <w:rsid w:val="009C42D7"/>
    <w:rsid w:val="009D69C6"/>
    <w:rsid w:val="009E044E"/>
    <w:rsid w:val="009E20AD"/>
    <w:rsid w:val="009E26A8"/>
    <w:rsid w:val="009F66E4"/>
    <w:rsid w:val="009F74DA"/>
    <w:rsid w:val="00A018B0"/>
    <w:rsid w:val="00A035AE"/>
    <w:rsid w:val="00A14A00"/>
    <w:rsid w:val="00A2069C"/>
    <w:rsid w:val="00A2276B"/>
    <w:rsid w:val="00A3284D"/>
    <w:rsid w:val="00A51336"/>
    <w:rsid w:val="00A54399"/>
    <w:rsid w:val="00A670D7"/>
    <w:rsid w:val="00A836FE"/>
    <w:rsid w:val="00A84A53"/>
    <w:rsid w:val="00AA455C"/>
    <w:rsid w:val="00AC11E0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3BB0"/>
    <w:rsid w:val="00B613CB"/>
    <w:rsid w:val="00B71873"/>
    <w:rsid w:val="00B83F5A"/>
    <w:rsid w:val="00B84A65"/>
    <w:rsid w:val="00B92DD1"/>
    <w:rsid w:val="00BA1E96"/>
    <w:rsid w:val="00BA71C1"/>
    <w:rsid w:val="00BB11E3"/>
    <w:rsid w:val="00BB6E67"/>
    <w:rsid w:val="00BB767B"/>
    <w:rsid w:val="00BC1BDA"/>
    <w:rsid w:val="00BF10E5"/>
    <w:rsid w:val="00BF44C8"/>
    <w:rsid w:val="00C02023"/>
    <w:rsid w:val="00C02C16"/>
    <w:rsid w:val="00C157C5"/>
    <w:rsid w:val="00C258CB"/>
    <w:rsid w:val="00C34FF9"/>
    <w:rsid w:val="00C368F6"/>
    <w:rsid w:val="00C51431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D00025"/>
    <w:rsid w:val="00D0309E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85E47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5134"/>
    <w:rsid w:val="00E919E3"/>
    <w:rsid w:val="00E92600"/>
    <w:rsid w:val="00EA2FE5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AD6"/>
    <w:rsid w:val="00F51B10"/>
    <w:rsid w:val="00F55561"/>
    <w:rsid w:val="00F569F8"/>
    <w:rsid w:val="00F6320B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3ECC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87</Words>
  <Characters>106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Jeff Ayer</cp:lastModifiedBy>
  <cp:revision>2</cp:revision>
  <cp:lastPrinted>2019-12-14T14:35:00Z</cp:lastPrinted>
  <dcterms:created xsi:type="dcterms:W3CDTF">2020-03-08T18:47:00Z</dcterms:created>
  <dcterms:modified xsi:type="dcterms:W3CDTF">2020-03-08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SC675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VIEW DOCUMENT</vt:lpwstr>
  </property>
</Properties>
</file>